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42ec28</w:t>
        </w:r>
      </w:hyperlink>
      <w:r>
        <w:t xml:space="preserve"> </w:t>
      </w:r>
      <w:r>
        <w:t xml:space="preserve">on February 20,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0,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0,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0,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0,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0,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0,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0,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0,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0,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0,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0,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0,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0,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d42ec283f2696204f3fcc8bdcd6835260a49241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d42ec283f2696204f3fcc8bdcd6835260a49241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d42ec283f2696204f3fcc8bdcd6835260a49241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d42ec283f2696204f3fcc8bdcd6835260a49241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0T19:59:07Z</dcterms:created>
  <dcterms:modified xsi:type="dcterms:W3CDTF">2023-02-20T19: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